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321B5" w14:textId="3AC27D71" w:rsidR="00C55CB7" w:rsidRDefault="00C55CB7" w:rsidP="00DE6A2A">
      <w:pPr>
        <w:jc w:val="center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Appendix </w:t>
      </w:r>
      <w:r w:rsidR="00641356">
        <w:rPr>
          <w:rFonts w:cs="Arial"/>
          <w:sz w:val="32"/>
          <w:szCs w:val="32"/>
        </w:rPr>
        <w:t>G</w:t>
      </w:r>
    </w:p>
    <w:tbl>
      <w:tblPr>
        <w:tblStyle w:val="TableGrid"/>
        <w:tblW w:w="10488" w:type="dxa"/>
        <w:jc w:val="center"/>
        <w:tblLook w:val="04A0" w:firstRow="1" w:lastRow="0" w:firstColumn="1" w:lastColumn="0" w:noHBand="0" w:noVBand="1"/>
      </w:tblPr>
      <w:tblGrid>
        <w:gridCol w:w="10488"/>
      </w:tblGrid>
      <w:tr w:rsidR="00561A45" w14:paraId="1BE35D88" w14:textId="77777777" w:rsidTr="000E3CCA">
        <w:trPr>
          <w:jc w:val="center"/>
        </w:trPr>
        <w:tc>
          <w:tcPr>
            <w:tcW w:w="10488" w:type="dxa"/>
            <w:shd w:val="clear" w:color="auto" w:fill="000000" w:themeFill="text1"/>
          </w:tcPr>
          <w:p w14:paraId="7B7A3F82" w14:textId="2B79180C" w:rsidR="00561A45" w:rsidRPr="003B2B50" w:rsidRDefault="00561A45" w:rsidP="005D422D">
            <w:pPr>
              <w:jc w:val="center"/>
              <w:rPr>
                <w:rFonts w:cs="Arial"/>
                <w:b/>
                <w:color w:val="FFFFFF" w:themeColor="background1"/>
                <w:sz w:val="32"/>
                <w:szCs w:val="32"/>
              </w:rPr>
            </w:pPr>
            <w:bookmarkStart w:id="0" w:name="_Hlk514925954"/>
            <w:r>
              <w:rPr>
                <w:rFonts w:cs="Arial"/>
                <w:b/>
                <w:color w:val="FFFFFF" w:themeColor="background1"/>
                <w:sz w:val="32"/>
                <w:szCs w:val="32"/>
              </w:rPr>
              <w:t>Expense Reimbursement Form</w:t>
            </w:r>
          </w:p>
        </w:tc>
      </w:tr>
    </w:tbl>
    <w:bookmarkEnd w:id="0"/>
    <w:p w14:paraId="1F7363F5" w14:textId="77777777" w:rsidR="00561A45" w:rsidRPr="008426B9" w:rsidRDefault="00561A45" w:rsidP="00561A45">
      <w:pPr>
        <w:pStyle w:val="Heading3"/>
        <w:rPr>
          <w:rFonts w:asciiTheme="minorHAnsi" w:hAnsiTheme="minorHAnsi" w:cs="Arial"/>
          <w:sz w:val="24"/>
          <w:szCs w:val="24"/>
        </w:rPr>
      </w:pPr>
      <w:r w:rsidRPr="008426B9">
        <w:rPr>
          <w:rFonts w:asciiTheme="minorHAnsi" w:hAnsiTheme="minorHAnsi" w:cs="Arial"/>
          <w:sz w:val="24"/>
          <w:szCs w:val="24"/>
        </w:rPr>
        <w:t>Event</w:t>
      </w:r>
    </w:p>
    <w:p w14:paraId="28CE6CB8" w14:textId="782F69C5" w:rsidR="00561A45" w:rsidRPr="008426B9" w:rsidRDefault="00561A45" w:rsidP="00561A45">
      <w:pPr>
        <w:pStyle w:val="Heading3"/>
        <w:rPr>
          <w:rFonts w:asciiTheme="minorHAnsi" w:hAnsiTheme="minorHAnsi" w:cs="Arial"/>
          <w:b w:val="0"/>
          <w:sz w:val="24"/>
          <w:szCs w:val="24"/>
        </w:rPr>
      </w:pPr>
      <w:r>
        <w:rPr>
          <w:rFonts w:asciiTheme="minorHAnsi" w:hAnsiTheme="minorHAnsi" w:cs="Arial"/>
          <w:b w:val="0"/>
          <w:sz w:val="24"/>
          <w:szCs w:val="24"/>
        </w:rPr>
        <w:t xml:space="preserve">Wounds Canada’s </w:t>
      </w:r>
      <w:r w:rsidR="00131400">
        <w:rPr>
          <w:rFonts w:asciiTheme="minorHAnsi" w:hAnsiTheme="minorHAnsi" w:cs="Arial"/>
          <w:b w:val="0"/>
          <w:sz w:val="24"/>
          <w:szCs w:val="24"/>
        </w:rPr>
        <w:t>Fall</w:t>
      </w:r>
      <w:r>
        <w:rPr>
          <w:rFonts w:asciiTheme="minorHAnsi" w:hAnsiTheme="minorHAnsi" w:cs="Arial"/>
          <w:b w:val="0"/>
          <w:sz w:val="24"/>
          <w:szCs w:val="24"/>
        </w:rPr>
        <w:t xml:space="preserve"> </w:t>
      </w:r>
      <w:r w:rsidRPr="008426B9">
        <w:rPr>
          <w:rFonts w:asciiTheme="minorHAnsi" w:hAnsiTheme="minorHAnsi" w:cs="Arial"/>
          <w:b w:val="0"/>
          <w:sz w:val="24"/>
          <w:szCs w:val="24"/>
        </w:rPr>
        <w:t xml:space="preserve">Conference </w:t>
      </w:r>
    </w:p>
    <w:p w14:paraId="7CDDF10B" w14:textId="13D7FA23" w:rsidR="00561A45" w:rsidRDefault="009A6DAE" w:rsidP="00561A45">
      <w:pPr>
        <w:pStyle w:val="Heading3"/>
        <w:rPr>
          <w:rStyle w:val="Strong"/>
          <w:rFonts w:asciiTheme="minorHAnsi" w:eastAsiaTheme="majorEastAsia" w:hAnsiTheme="minorHAnsi" w:cs="Arial"/>
          <w:sz w:val="24"/>
          <w:szCs w:val="24"/>
        </w:rPr>
      </w:pPr>
      <w:r>
        <w:rPr>
          <w:rStyle w:val="Strong"/>
          <w:rFonts w:asciiTheme="minorHAnsi" w:eastAsiaTheme="majorEastAsia" w:hAnsiTheme="minorHAnsi" w:cs="Arial"/>
          <w:sz w:val="24"/>
          <w:szCs w:val="24"/>
        </w:rPr>
        <w:t>Sheraton Toronto Centre</w:t>
      </w:r>
    </w:p>
    <w:p w14:paraId="5FA3C0AB" w14:textId="7BD579E1" w:rsidR="009A6DAE" w:rsidRPr="009A6DAE" w:rsidRDefault="009A6DAE" w:rsidP="009A6DAE">
      <w:pPr>
        <w:rPr>
          <w:lang w:val="en-GB"/>
        </w:rPr>
      </w:pPr>
      <w:r>
        <w:rPr>
          <w:lang w:val="en-GB"/>
        </w:rPr>
        <w:t>123 Queen St. East, Toronto</w:t>
      </w:r>
    </w:p>
    <w:p w14:paraId="6975396A" w14:textId="77777777" w:rsidR="00561A45" w:rsidRPr="008426B9" w:rsidRDefault="00561A45" w:rsidP="00561A4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005"/>
      </w:tblGrid>
      <w:tr w:rsidR="00561A45" w14:paraId="5A859FEC" w14:textId="77777777" w:rsidTr="00FE750F">
        <w:tc>
          <w:tcPr>
            <w:tcW w:w="3055" w:type="dxa"/>
          </w:tcPr>
          <w:p w14:paraId="35147F2B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First and Last Name (print):</w:t>
            </w:r>
          </w:p>
        </w:tc>
        <w:tc>
          <w:tcPr>
            <w:tcW w:w="7005" w:type="dxa"/>
          </w:tcPr>
          <w:p w14:paraId="6E5F567B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  <w:tr w:rsidR="00561A45" w14:paraId="4EEE94BC" w14:textId="77777777" w:rsidTr="00FE750F">
        <w:tc>
          <w:tcPr>
            <w:tcW w:w="3055" w:type="dxa"/>
          </w:tcPr>
          <w:p w14:paraId="535508A9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Home Street Address:</w:t>
            </w:r>
          </w:p>
        </w:tc>
        <w:tc>
          <w:tcPr>
            <w:tcW w:w="7005" w:type="dxa"/>
          </w:tcPr>
          <w:p w14:paraId="003A12C4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  <w:tr w:rsidR="00561A45" w14:paraId="3B36ECAD" w14:textId="77777777" w:rsidTr="00FE750F">
        <w:tc>
          <w:tcPr>
            <w:tcW w:w="3055" w:type="dxa"/>
          </w:tcPr>
          <w:p w14:paraId="31CCDE98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Province:</w:t>
            </w:r>
          </w:p>
        </w:tc>
        <w:tc>
          <w:tcPr>
            <w:tcW w:w="7005" w:type="dxa"/>
          </w:tcPr>
          <w:p w14:paraId="1B843D78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  <w:tr w:rsidR="00561A45" w14:paraId="50DDABB6" w14:textId="77777777" w:rsidTr="00FE750F">
        <w:tc>
          <w:tcPr>
            <w:tcW w:w="3055" w:type="dxa"/>
          </w:tcPr>
          <w:p w14:paraId="452278A5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Postal Code:</w:t>
            </w:r>
          </w:p>
        </w:tc>
        <w:tc>
          <w:tcPr>
            <w:tcW w:w="7005" w:type="dxa"/>
          </w:tcPr>
          <w:p w14:paraId="567B3CF0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  <w:tr w:rsidR="00561A45" w14:paraId="54612C7A" w14:textId="77777777" w:rsidTr="00FE750F">
        <w:tc>
          <w:tcPr>
            <w:tcW w:w="3055" w:type="dxa"/>
          </w:tcPr>
          <w:p w14:paraId="63114DDD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Telephone Number (Home):</w:t>
            </w:r>
          </w:p>
        </w:tc>
        <w:tc>
          <w:tcPr>
            <w:tcW w:w="7005" w:type="dxa"/>
          </w:tcPr>
          <w:p w14:paraId="29E514F1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  <w:tr w:rsidR="00561A45" w14:paraId="05932C35" w14:textId="77777777" w:rsidTr="00FE750F">
        <w:tc>
          <w:tcPr>
            <w:tcW w:w="3055" w:type="dxa"/>
          </w:tcPr>
          <w:p w14:paraId="2EF436BD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Telephone Number (Cell):</w:t>
            </w:r>
          </w:p>
        </w:tc>
        <w:tc>
          <w:tcPr>
            <w:tcW w:w="7005" w:type="dxa"/>
          </w:tcPr>
          <w:p w14:paraId="69E4B225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  <w:tr w:rsidR="00561A45" w14:paraId="4765B659" w14:textId="77777777" w:rsidTr="00FE750F">
        <w:tc>
          <w:tcPr>
            <w:tcW w:w="3055" w:type="dxa"/>
          </w:tcPr>
          <w:p w14:paraId="7A139CE8" w14:textId="77777777" w:rsidR="00561A45" w:rsidRP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</w:rPr>
            </w:pPr>
            <w:r w:rsidRPr="00561A45">
              <w:rPr>
                <w:rFonts w:cs="Arial"/>
                <w:b/>
                <w:sz w:val="24"/>
                <w:szCs w:val="24"/>
              </w:rPr>
              <w:t>E-Mail Address:</w:t>
            </w:r>
          </w:p>
        </w:tc>
        <w:tc>
          <w:tcPr>
            <w:tcW w:w="7005" w:type="dxa"/>
          </w:tcPr>
          <w:p w14:paraId="5D775E33" w14:textId="77777777" w:rsidR="00561A45" w:rsidRDefault="00561A45" w:rsidP="005D422D">
            <w:pPr>
              <w:autoSpaceDE w:val="0"/>
              <w:autoSpaceDN w:val="0"/>
              <w:adjustRightInd w:val="0"/>
              <w:rPr>
                <w:rFonts w:cs="Arial"/>
                <w:sz w:val="24"/>
                <w:szCs w:val="24"/>
              </w:rPr>
            </w:pPr>
          </w:p>
        </w:tc>
      </w:tr>
    </w:tbl>
    <w:p w14:paraId="13226025" w14:textId="124D286C" w:rsidR="00561A45" w:rsidRDefault="00561A45" w:rsidP="00561A45">
      <w:pPr>
        <w:rPr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01"/>
        <w:gridCol w:w="2169"/>
      </w:tblGrid>
      <w:tr w:rsidR="00561A45" w:rsidRPr="005D69CA" w14:paraId="3B36A1C9" w14:textId="77777777" w:rsidTr="00561A45">
        <w:trPr>
          <w:trHeight w:val="576"/>
        </w:trPr>
        <w:tc>
          <w:tcPr>
            <w:tcW w:w="3923" w:type="pct"/>
            <w:shd w:val="clear" w:color="auto" w:fill="F2F2F2" w:themeFill="background1" w:themeFillShade="F2"/>
            <w:vAlign w:val="center"/>
          </w:tcPr>
          <w:p w14:paraId="27A1FEE7" w14:textId="77777777" w:rsidR="00561A45" w:rsidRPr="00561A45" w:rsidRDefault="00561A45" w:rsidP="005D422D">
            <w:pPr>
              <w:pStyle w:val="Heading3"/>
              <w:rPr>
                <w:rFonts w:asciiTheme="minorHAnsi" w:hAnsiTheme="minorHAnsi" w:cs="Arial"/>
                <w:sz w:val="24"/>
                <w:szCs w:val="24"/>
              </w:rPr>
            </w:pPr>
            <w:r w:rsidRPr="00561A45">
              <w:rPr>
                <w:rFonts w:asciiTheme="minorHAnsi" w:hAnsiTheme="minorHAnsi" w:cs="Arial"/>
                <w:sz w:val="24"/>
                <w:szCs w:val="24"/>
              </w:rPr>
              <w:t>Expense Description</w:t>
            </w:r>
          </w:p>
        </w:tc>
        <w:tc>
          <w:tcPr>
            <w:tcW w:w="1077" w:type="pct"/>
            <w:shd w:val="clear" w:color="auto" w:fill="F2F2F2" w:themeFill="background1" w:themeFillShade="F2"/>
            <w:vAlign w:val="center"/>
          </w:tcPr>
          <w:p w14:paraId="0CBC9F44" w14:textId="77777777" w:rsidR="00561A45" w:rsidRPr="00561A45" w:rsidRDefault="00561A45" w:rsidP="005D422D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color w:val="auto"/>
                <w:sz w:val="24"/>
                <w:szCs w:val="24"/>
              </w:rPr>
            </w:pPr>
            <w:r w:rsidRPr="00561A45">
              <w:rPr>
                <w:rFonts w:asciiTheme="minorHAnsi" w:hAnsiTheme="minorHAnsi" w:cs="Arial"/>
                <w:b/>
                <w:i w:val="0"/>
                <w:color w:val="auto"/>
                <w:sz w:val="24"/>
                <w:szCs w:val="24"/>
              </w:rPr>
              <w:t>Amount</w:t>
            </w:r>
          </w:p>
        </w:tc>
      </w:tr>
      <w:tr w:rsidR="00561A45" w:rsidRPr="005D69CA" w14:paraId="364DE0E6" w14:textId="77777777" w:rsidTr="005D422D">
        <w:trPr>
          <w:trHeight w:val="576"/>
        </w:trPr>
        <w:tc>
          <w:tcPr>
            <w:tcW w:w="3923" w:type="pct"/>
            <w:shd w:val="clear" w:color="auto" w:fill="FFFFFF"/>
          </w:tcPr>
          <w:p w14:paraId="39E96AB2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4AAEFDDD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410EB09E" w14:textId="77777777" w:rsidTr="00F16D8A">
        <w:trPr>
          <w:trHeight w:val="618"/>
        </w:trPr>
        <w:tc>
          <w:tcPr>
            <w:tcW w:w="3923" w:type="pct"/>
            <w:shd w:val="clear" w:color="auto" w:fill="FFFFFF"/>
          </w:tcPr>
          <w:p w14:paraId="64B9BAAF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443BB154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44B9C3FB" w14:textId="77777777" w:rsidTr="005D422D">
        <w:trPr>
          <w:trHeight w:val="576"/>
        </w:trPr>
        <w:tc>
          <w:tcPr>
            <w:tcW w:w="3923" w:type="pct"/>
            <w:shd w:val="clear" w:color="auto" w:fill="FFFFFF"/>
          </w:tcPr>
          <w:p w14:paraId="6B9A73B7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1F5616EA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2BE92C14" w14:textId="77777777" w:rsidTr="005D422D">
        <w:trPr>
          <w:trHeight w:val="576"/>
        </w:trPr>
        <w:tc>
          <w:tcPr>
            <w:tcW w:w="3923" w:type="pct"/>
            <w:shd w:val="clear" w:color="auto" w:fill="FFFFFF"/>
          </w:tcPr>
          <w:p w14:paraId="25A05E22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1448120D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4806C972" w14:textId="77777777" w:rsidTr="005D422D">
        <w:trPr>
          <w:trHeight w:val="576"/>
        </w:trPr>
        <w:tc>
          <w:tcPr>
            <w:tcW w:w="3923" w:type="pct"/>
            <w:shd w:val="clear" w:color="auto" w:fill="FFFFFF"/>
          </w:tcPr>
          <w:p w14:paraId="2B4CCD50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3C6D4BEE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29CBE4BC" w14:textId="77777777" w:rsidTr="005D422D">
        <w:trPr>
          <w:trHeight w:val="576"/>
        </w:trPr>
        <w:tc>
          <w:tcPr>
            <w:tcW w:w="3923" w:type="pct"/>
            <w:shd w:val="clear" w:color="auto" w:fill="FFFFFF"/>
            <w:vAlign w:val="center"/>
          </w:tcPr>
          <w:p w14:paraId="476AE80A" w14:textId="77777777" w:rsidR="00561A45" w:rsidRPr="00561A45" w:rsidRDefault="00561A45" w:rsidP="005D422D">
            <w:pPr>
              <w:pStyle w:val="Heading2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6B54A85D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4F5E0B36" w14:textId="77777777" w:rsidTr="005D422D">
        <w:trPr>
          <w:trHeight w:val="576"/>
        </w:trPr>
        <w:tc>
          <w:tcPr>
            <w:tcW w:w="3923" w:type="pct"/>
            <w:shd w:val="clear" w:color="auto" w:fill="FFFFFF"/>
            <w:vAlign w:val="center"/>
          </w:tcPr>
          <w:p w14:paraId="0E12B7F9" w14:textId="77777777" w:rsidR="00561A45" w:rsidRPr="00561A45" w:rsidRDefault="00561A45" w:rsidP="005D422D">
            <w:pPr>
              <w:pStyle w:val="Heading2"/>
              <w:rPr>
                <w:rFonts w:asciiTheme="minorHAnsi" w:hAnsiTheme="minorHAnsi" w:cs="Arial"/>
                <w:sz w:val="24"/>
                <w:szCs w:val="24"/>
              </w:rPr>
            </w:pPr>
          </w:p>
        </w:tc>
        <w:tc>
          <w:tcPr>
            <w:tcW w:w="1077" w:type="pct"/>
            <w:shd w:val="clear" w:color="auto" w:fill="FFFFFF"/>
            <w:vAlign w:val="center"/>
          </w:tcPr>
          <w:p w14:paraId="7F287D5B" w14:textId="77777777" w:rsidR="00561A45" w:rsidRPr="00561A45" w:rsidRDefault="00561A45" w:rsidP="005D422D">
            <w:pPr>
              <w:rPr>
                <w:rFonts w:cs="Arial"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color w:val="000000"/>
                <w:sz w:val="24"/>
                <w:szCs w:val="24"/>
              </w:rPr>
              <w:t>$</w:t>
            </w:r>
          </w:p>
        </w:tc>
      </w:tr>
      <w:tr w:rsidR="00561A45" w:rsidRPr="005D69CA" w14:paraId="5BEAD7F6" w14:textId="77777777" w:rsidTr="005D422D">
        <w:trPr>
          <w:trHeight w:val="576"/>
        </w:trPr>
        <w:tc>
          <w:tcPr>
            <w:tcW w:w="3923" w:type="pct"/>
            <w:shd w:val="clear" w:color="auto" w:fill="FFFFFF"/>
            <w:vAlign w:val="center"/>
          </w:tcPr>
          <w:p w14:paraId="65E0F9E5" w14:textId="77777777" w:rsidR="00561A45" w:rsidRPr="00561A45" w:rsidRDefault="00561A45" w:rsidP="005D422D">
            <w:pPr>
              <w:pStyle w:val="Heading2"/>
              <w:rPr>
                <w:rFonts w:asciiTheme="minorHAnsi" w:hAnsiTheme="minorHAnsi" w:cs="Arial"/>
                <w:sz w:val="24"/>
                <w:szCs w:val="24"/>
              </w:rPr>
            </w:pPr>
            <w:r w:rsidRPr="00561A45">
              <w:rPr>
                <w:rFonts w:asciiTheme="minorHAnsi" w:hAnsiTheme="minorHAnsi" w:cs="Arial"/>
                <w:sz w:val="24"/>
                <w:szCs w:val="24"/>
              </w:rPr>
              <w:t>TOTAL</w:t>
            </w:r>
          </w:p>
        </w:tc>
        <w:tc>
          <w:tcPr>
            <w:tcW w:w="1077" w:type="pct"/>
            <w:shd w:val="clear" w:color="auto" w:fill="FFFFFF"/>
            <w:vAlign w:val="center"/>
          </w:tcPr>
          <w:p w14:paraId="02DFB9E2" w14:textId="77777777" w:rsidR="00561A45" w:rsidRPr="00561A45" w:rsidRDefault="00561A45" w:rsidP="005D422D">
            <w:pPr>
              <w:rPr>
                <w:rFonts w:cs="Arial"/>
                <w:b/>
                <w:bCs/>
                <w:color w:val="000000"/>
                <w:sz w:val="24"/>
                <w:szCs w:val="24"/>
              </w:rPr>
            </w:pPr>
            <w:r w:rsidRPr="00561A45">
              <w:rPr>
                <w:rFonts w:cs="Arial"/>
                <w:b/>
                <w:bCs/>
                <w:color w:val="000000"/>
                <w:sz w:val="24"/>
                <w:szCs w:val="24"/>
              </w:rPr>
              <w:t>$</w:t>
            </w:r>
          </w:p>
        </w:tc>
      </w:tr>
    </w:tbl>
    <w:p w14:paraId="5C0D20C8" w14:textId="75D1DDD2" w:rsidR="00ED21AB" w:rsidRPr="003768AA" w:rsidRDefault="00ED21AB" w:rsidP="00561A45">
      <w:pPr>
        <w:rPr>
          <w:rFonts w:cs="Arial"/>
          <w:bCs/>
          <w:sz w:val="18"/>
          <w:szCs w:val="18"/>
        </w:rPr>
      </w:pPr>
      <w:r w:rsidRPr="003768AA">
        <w:rPr>
          <w:rFonts w:cs="Arial"/>
          <w:bCs/>
          <w:sz w:val="18"/>
          <w:szCs w:val="18"/>
        </w:rPr>
        <w:t>** please only include your travel &amp; accommodations expenses on this form</w:t>
      </w:r>
    </w:p>
    <w:p w14:paraId="1FF8D221" w14:textId="0383881B" w:rsidR="00561A45" w:rsidRPr="00561A45" w:rsidRDefault="00561A45" w:rsidP="00561A45">
      <w:pPr>
        <w:rPr>
          <w:sz w:val="24"/>
          <w:szCs w:val="24"/>
        </w:rPr>
      </w:pPr>
      <w:r w:rsidRPr="00561A45">
        <w:rPr>
          <w:rFonts w:cs="Arial"/>
          <w:bCs/>
          <w:color w:val="000000"/>
          <w:sz w:val="24"/>
          <w:szCs w:val="24"/>
        </w:rPr>
        <w:t>Please send your scanned receipts and completed expense form to Addie, at</w:t>
      </w:r>
      <w:r w:rsidR="00E55EA8">
        <w:rPr>
          <w:rFonts w:cs="Arial"/>
          <w:bCs/>
          <w:color w:val="000000"/>
          <w:sz w:val="24"/>
          <w:szCs w:val="24"/>
        </w:rPr>
        <w:t xml:space="preserve"> </w:t>
      </w:r>
      <w:hyperlink r:id="rId8" w:history="1">
        <w:r w:rsidR="00E55EA8" w:rsidRPr="00A53329">
          <w:rPr>
            <w:rStyle w:val="Hyperlink"/>
            <w:rFonts w:cs="Arial"/>
            <w:bCs/>
            <w:sz w:val="24"/>
            <w:szCs w:val="24"/>
          </w:rPr>
          <w:t>addie.north@woundscanada.ca</w:t>
        </w:r>
      </w:hyperlink>
      <w:r w:rsidR="00E55EA8">
        <w:rPr>
          <w:rFonts w:cs="Arial"/>
          <w:bCs/>
          <w:color w:val="000000"/>
          <w:sz w:val="24"/>
          <w:szCs w:val="24"/>
        </w:rPr>
        <w:t xml:space="preserve">, </w:t>
      </w:r>
      <w:r w:rsidRPr="00561A45">
        <w:rPr>
          <w:rFonts w:cs="Arial"/>
          <w:bCs/>
          <w:color w:val="000000"/>
          <w:sz w:val="24"/>
          <w:szCs w:val="24"/>
        </w:rPr>
        <w:t>or</w:t>
      </w:r>
      <w:r w:rsidRPr="00561A45">
        <w:rPr>
          <w:rFonts w:cs="Arial"/>
          <w:sz w:val="24"/>
          <w:szCs w:val="24"/>
        </w:rPr>
        <w:t xml:space="preserve"> mail the paper copies to </w:t>
      </w:r>
      <w:r>
        <w:rPr>
          <w:rFonts w:cs="Arial"/>
          <w:sz w:val="24"/>
          <w:szCs w:val="24"/>
        </w:rPr>
        <w:t>Wounds Canada</w:t>
      </w:r>
      <w:r w:rsidRPr="00561A45">
        <w:rPr>
          <w:rFonts w:cs="Arial"/>
          <w:sz w:val="24"/>
          <w:szCs w:val="24"/>
        </w:rPr>
        <w:t>:</w:t>
      </w:r>
      <w:r w:rsidRPr="00561A45">
        <w:rPr>
          <w:rFonts w:eastAsiaTheme="minorEastAsia" w:cs="Arial"/>
          <w:b/>
          <w:bCs/>
          <w:noProof/>
          <w:color w:val="000000" w:themeColor="text1"/>
          <w:sz w:val="24"/>
          <w:szCs w:val="24"/>
        </w:rPr>
        <w:t xml:space="preserve"> </w:t>
      </w:r>
      <w:r w:rsidRPr="00561A45">
        <w:rPr>
          <w:rFonts w:eastAsiaTheme="minorEastAsia" w:cs="Arial"/>
          <w:bCs/>
          <w:noProof/>
          <w:color w:val="000000" w:themeColor="text1"/>
          <w:sz w:val="24"/>
          <w:szCs w:val="24"/>
        </w:rPr>
        <w:t>PO Box 35569 York Mills Plaza North York, ON M2L 2Y4</w:t>
      </w:r>
      <w:r>
        <w:rPr>
          <w:rFonts w:eastAsiaTheme="minorEastAsia" w:cs="Arial"/>
          <w:bCs/>
          <w:noProof/>
          <w:color w:val="000000" w:themeColor="text1"/>
          <w:sz w:val="24"/>
          <w:szCs w:val="24"/>
        </w:rPr>
        <w:t xml:space="preserve"> </w:t>
      </w:r>
      <w:r w:rsidRPr="00561A45">
        <w:rPr>
          <w:rFonts w:eastAsiaTheme="minorEastAsia" w:cs="Arial"/>
          <w:b/>
          <w:bCs/>
          <w:noProof/>
          <w:color w:val="000000" w:themeColor="text1"/>
          <w:sz w:val="24"/>
          <w:szCs w:val="24"/>
        </w:rPr>
        <w:t xml:space="preserve">by </w:t>
      </w:r>
      <w:r w:rsidR="009A6DAE">
        <w:rPr>
          <w:rFonts w:eastAsiaTheme="minorEastAsia" w:cs="Arial"/>
          <w:b/>
          <w:bCs/>
          <w:noProof/>
          <w:color w:val="FF0000"/>
          <w:sz w:val="24"/>
          <w:szCs w:val="24"/>
        </w:rPr>
        <w:t>November 15</w:t>
      </w:r>
      <w:r w:rsidR="000E3CCA" w:rsidRPr="00E36192">
        <w:rPr>
          <w:rFonts w:eastAsiaTheme="minorEastAsia" w:cs="Arial"/>
          <w:b/>
          <w:bCs/>
          <w:noProof/>
          <w:color w:val="FF0000"/>
          <w:sz w:val="24"/>
          <w:szCs w:val="24"/>
        </w:rPr>
        <w:t>, 20</w:t>
      </w:r>
      <w:r w:rsidR="009A6DAE">
        <w:rPr>
          <w:rFonts w:eastAsiaTheme="minorEastAsia" w:cs="Arial"/>
          <w:b/>
          <w:bCs/>
          <w:noProof/>
          <w:color w:val="FF0000"/>
          <w:sz w:val="24"/>
          <w:szCs w:val="24"/>
        </w:rPr>
        <w:t>22</w:t>
      </w:r>
      <w:r>
        <w:rPr>
          <w:rFonts w:eastAsiaTheme="minorEastAsia" w:cs="Arial"/>
          <w:bCs/>
          <w:noProof/>
          <w:color w:val="000000" w:themeColor="text1"/>
          <w:sz w:val="24"/>
          <w:szCs w:val="24"/>
        </w:rPr>
        <w:t>.</w:t>
      </w:r>
      <w:r w:rsidRPr="00561A45">
        <w:rPr>
          <w:rFonts w:eastAsiaTheme="minorEastAsia"/>
          <w:b/>
          <w:bCs/>
          <w:noProof/>
          <w:color w:val="000000" w:themeColor="text1"/>
        </w:rPr>
        <w:br/>
      </w:r>
    </w:p>
    <w:sectPr w:rsidR="00561A45" w:rsidRPr="00561A45" w:rsidSect="00DE6A2A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080" w:bottom="1440" w:left="108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5E999" w14:textId="77777777" w:rsidR="00B32BB0" w:rsidRDefault="00B32BB0" w:rsidP="00B74CA1">
      <w:pPr>
        <w:spacing w:after="0" w:line="240" w:lineRule="auto"/>
      </w:pPr>
      <w:r>
        <w:separator/>
      </w:r>
    </w:p>
  </w:endnote>
  <w:endnote w:type="continuationSeparator" w:id="0">
    <w:p w14:paraId="248B02DB" w14:textId="77777777" w:rsidR="00B32BB0" w:rsidRDefault="00B32BB0" w:rsidP="00B7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E7928" w14:textId="77777777" w:rsidR="00641356" w:rsidRDefault="00641356" w:rsidP="008B4FE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0598D1" w14:textId="77777777" w:rsidR="00641356" w:rsidRDefault="00641356" w:rsidP="00780C08">
    <w:pPr>
      <w:pStyle w:val="Footer"/>
      <w:framePr w:wrap="around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B1A342" w14:textId="77777777" w:rsidR="00641356" w:rsidRDefault="00641356" w:rsidP="00780C0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6B11F" w14:textId="1EC29A40" w:rsidR="00641356" w:rsidRDefault="00641356" w:rsidP="00780C0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6A2A">
      <w:rPr>
        <w:rStyle w:val="PageNumber"/>
        <w:noProof/>
      </w:rPr>
      <w:t>0</w:t>
    </w:r>
    <w:r>
      <w:rPr>
        <w:rStyle w:val="PageNumber"/>
      </w:rPr>
      <w:fldChar w:fldCharType="end"/>
    </w:r>
  </w:p>
  <w:p w14:paraId="7B4F3B6C" w14:textId="7FD9EF0E" w:rsidR="00641356" w:rsidRDefault="00641356" w:rsidP="00780C08">
    <w:pPr>
      <w:pStyle w:val="Footer"/>
      <w:ind w:right="360"/>
      <w:jc w:val="right"/>
    </w:pPr>
  </w:p>
  <w:p w14:paraId="29A78975" w14:textId="77777777" w:rsidR="00641356" w:rsidRDefault="006413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DB41A" w14:textId="77777777" w:rsidR="00641356" w:rsidRDefault="00641356" w:rsidP="00780C0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9D291" w14:textId="77777777" w:rsidR="00B32BB0" w:rsidRDefault="00B32BB0" w:rsidP="00B74CA1">
      <w:pPr>
        <w:spacing w:after="0" w:line="240" w:lineRule="auto"/>
      </w:pPr>
      <w:r>
        <w:separator/>
      </w:r>
    </w:p>
  </w:footnote>
  <w:footnote w:type="continuationSeparator" w:id="0">
    <w:p w14:paraId="08BC9AC9" w14:textId="77777777" w:rsidR="00B32BB0" w:rsidRDefault="00B32BB0" w:rsidP="00B74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6969A" w14:textId="77777777" w:rsidR="00641356" w:rsidRDefault="00641356" w:rsidP="00B74CA1">
    <w:pPr>
      <w:pStyle w:val="Header"/>
      <w:jc w:val="center"/>
    </w:pPr>
    <w:r>
      <w:rPr>
        <w:noProof/>
      </w:rPr>
      <w:drawing>
        <wp:inline distT="0" distB="0" distL="0" distR="0" wp14:anchorId="435984E7" wp14:editId="5C4C7905">
          <wp:extent cx="2101850" cy="682835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2140" cy="7089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9C69E9" w14:textId="77777777" w:rsidR="00641356" w:rsidRDefault="006413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378E"/>
    <w:multiLevelType w:val="hybridMultilevel"/>
    <w:tmpl w:val="1F5095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5F83"/>
    <w:multiLevelType w:val="hybridMultilevel"/>
    <w:tmpl w:val="2F7C07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4C2B88"/>
    <w:multiLevelType w:val="hybridMultilevel"/>
    <w:tmpl w:val="4372EB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F7157"/>
    <w:multiLevelType w:val="hybridMultilevel"/>
    <w:tmpl w:val="BF327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4325C"/>
    <w:multiLevelType w:val="hybridMultilevel"/>
    <w:tmpl w:val="64A80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F22D4"/>
    <w:multiLevelType w:val="hybridMultilevel"/>
    <w:tmpl w:val="6BD0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44316"/>
    <w:multiLevelType w:val="hybridMultilevel"/>
    <w:tmpl w:val="E4286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028D8"/>
    <w:multiLevelType w:val="hybridMultilevel"/>
    <w:tmpl w:val="300A49F8"/>
    <w:lvl w:ilvl="0" w:tplc="781A16D6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3A5B1F"/>
    <w:multiLevelType w:val="hybridMultilevel"/>
    <w:tmpl w:val="0A968EA0"/>
    <w:lvl w:ilvl="0" w:tplc="3072E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3D1718"/>
    <w:multiLevelType w:val="hybridMultilevel"/>
    <w:tmpl w:val="47C24D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0" w15:restartNumberingAfterBreak="0">
    <w:nsid w:val="2E4E174F"/>
    <w:multiLevelType w:val="hybridMultilevel"/>
    <w:tmpl w:val="E72064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AE6604"/>
    <w:multiLevelType w:val="hybridMultilevel"/>
    <w:tmpl w:val="D5C0A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727E9"/>
    <w:multiLevelType w:val="hybridMultilevel"/>
    <w:tmpl w:val="C406A8E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33CF3D88"/>
    <w:multiLevelType w:val="hybridMultilevel"/>
    <w:tmpl w:val="B5B8CDA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766197"/>
    <w:multiLevelType w:val="hybridMultilevel"/>
    <w:tmpl w:val="587630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35B34FA4"/>
    <w:multiLevelType w:val="hybridMultilevel"/>
    <w:tmpl w:val="15223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F173A9"/>
    <w:multiLevelType w:val="hybridMultilevel"/>
    <w:tmpl w:val="D45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4925D0"/>
    <w:multiLevelType w:val="hybridMultilevel"/>
    <w:tmpl w:val="8A82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B4869"/>
    <w:multiLevelType w:val="hybridMultilevel"/>
    <w:tmpl w:val="2FDECAF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E406593"/>
    <w:multiLevelType w:val="hybridMultilevel"/>
    <w:tmpl w:val="A0960D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8D1DDE"/>
    <w:multiLevelType w:val="hybridMultilevel"/>
    <w:tmpl w:val="EA822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8D6723"/>
    <w:multiLevelType w:val="hybridMultilevel"/>
    <w:tmpl w:val="033A2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4D03C4"/>
    <w:multiLevelType w:val="hybridMultilevel"/>
    <w:tmpl w:val="DBF875D8"/>
    <w:lvl w:ilvl="0" w:tplc="CA606A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C55F03"/>
    <w:multiLevelType w:val="hybridMultilevel"/>
    <w:tmpl w:val="8C96D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9F494C"/>
    <w:multiLevelType w:val="hybridMultilevel"/>
    <w:tmpl w:val="3E663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B3B89"/>
    <w:multiLevelType w:val="multilevel"/>
    <w:tmpl w:val="475AD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3A7ABA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5D6546C2"/>
    <w:multiLevelType w:val="hybridMultilevel"/>
    <w:tmpl w:val="827096CE"/>
    <w:lvl w:ilvl="0" w:tplc="CD1402B2">
      <w:start w:val="1"/>
      <w:numFmt w:val="bullet"/>
      <w:lvlText w:val="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926C0C"/>
    <w:multiLevelType w:val="singleLevel"/>
    <w:tmpl w:val="958CBA20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9" w15:restartNumberingAfterBreak="0">
    <w:nsid w:val="65A53D5E"/>
    <w:multiLevelType w:val="hybridMultilevel"/>
    <w:tmpl w:val="DFB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F1A3F"/>
    <w:multiLevelType w:val="hybridMultilevel"/>
    <w:tmpl w:val="14345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FA4E79"/>
    <w:multiLevelType w:val="hybridMultilevel"/>
    <w:tmpl w:val="84E4C5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3F4DF3"/>
    <w:multiLevelType w:val="hybridMultilevel"/>
    <w:tmpl w:val="4D80B8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790B0C"/>
    <w:multiLevelType w:val="hybridMultilevel"/>
    <w:tmpl w:val="0B9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67480"/>
    <w:multiLevelType w:val="hybridMultilevel"/>
    <w:tmpl w:val="38C2FE0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E2A708E"/>
    <w:multiLevelType w:val="hybridMultilevel"/>
    <w:tmpl w:val="EB1E9F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75CEBCC6">
      <w:start w:val="1"/>
      <w:numFmt w:val="lowerLetter"/>
      <w:lvlText w:val="%4&gt;"/>
      <w:lvlJc w:val="left"/>
      <w:pPr>
        <w:tabs>
          <w:tab w:val="num" w:pos="2880"/>
        </w:tabs>
        <w:ind w:left="2880" w:hanging="360"/>
      </w:pPr>
      <w:rPr>
        <w:rFonts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68508250">
    <w:abstractNumId w:val="1"/>
  </w:num>
  <w:num w:numId="2" w16cid:durableId="512576260">
    <w:abstractNumId w:val="5"/>
  </w:num>
  <w:num w:numId="3" w16cid:durableId="265355531">
    <w:abstractNumId w:val="10"/>
  </w:num>
  <w:num w:numId="4" w16cid:durableId="1040399362">
    <w:abstractNumId w:val="11"/>
  </w:num>
  <w:num w:numId="5" w16cid:durableId="853036844">
    <w:abstractNumId w:val="14"/>
  </w:num>
  <w:num w:numId="6" w16cid:durableId="1180197889">
    <w:abstractNumId w:val="17"/>
  </w:num>
  <w:num w:numId="7" w16cid:durableId="1782452708">
    <w:abstractNumId w:val="19"/>
  </w:num>
  <w:num w:numId="8" w16cid:durableId="862937329">
    <w:abstractNumId w:val="15"/>
  </w:num>
  <w:num w:numId="9" w16cid:durableId="1337421750">
    <w:abstractNumId w:val="21"/>
  </w:num>
  <w:num w:numId="10" w16cid:durableId="86342075">
    <w:abstractNumId w:val="23"/>
  </w:num>
  <w:num w:numId="11" w16cid:durableId="1147625288">
    <w:abstractNumId w:val="24"/>
  </w:num>
  <w:num w:numId="12" w16cid:durableId="394622862">
    <w:abstractNumId w:val="18"/>
  </w:num>
  <w:num w:numId="13" w16cid:durableId="1168179896">
    <w:abstractNumId w:val="25"/>
  </w:num>
  <w:num w:numId="14" w16cid:durableId="1251349573">
    <w:abstractNumId w:val="6"/>
  </w:num>
  <w:num w:numId="15" w16cid:durableId="22828911">
    <w:abstractNumId w:val="12"/>
  </w:num>
  <w:num w:numId="16" w16cid:durableId="1469590293">
    <w:abstractNumId w:val="33"/>
  </w:num>
  <w:num w:numId="17" w16cid:durableId="231621650">
    <w:abstractNumId w:val="31"/>
  </w:num>
  <w:num w:numId="18" w16cid:durableId="355429283">
    <w:abstractNumId w:val="16"/>
  </w:num>
  <w:num w:numId="19" w16cid:durableId="746532075">
    <w:abstractNumId w:val="3"/>
  </w:num>
  <w:num w:numId="20" w16cid:durableId="1696878632">
    <w:abstractNumId w:val="35"/>
  </w:num>
  <w:num w:numId="21" w16cid:durableId="1276137365">
    <w:abstractNumId w:val="9"/>
  </w:num>
  <w:num w:numId="22" w16cid:durableId="1441531428">
    <w:abstractNumId w:val="0"/>
  </w:num>
  <w:num w:numId="23" w16cid:durableId="1983267734">
    <w:abstractNumId w:val="30"/>
  </w:num>
  <w:num w:numId="24" w16cid:durableId="1339575009">
    <w:abstractNumId w:val="20"/>
  </w:num>
  <w:num w:numId="25" w16cid:durableId="1692410456">
    <w:abstractNumId w:val="4"/>
  </w:num>
  <w:num w:numId="26" w16cid:durableId="645159903">
    <w:abstractNumId w:val="29"/>
  </w:num>
  <w:num w:numId="27" w16cid:durableId="941574364">
    <w:abstractNumId w:val="26"/>
  </w:num>
  <w:num w:numId="28" w16cid:durableId="1154106924">
    <w:abstractNumId w:val="28"/>
  </w:num>
  <w:num w:numId="29" w16cid:durableId="1867670506">
    <w:abstractNumId w:val="27"/>
  </w:num>
  <w:num w:numId="30" w16cid:durableId="1203131805">
    <w:abstractNumId w:val="2"/>
  </w:num>
  <w:num w:numId="31" w16cid:durableId="1620137502">
    <w:abstractNumId w:val="32"/>
  </w:num>
  <w:num w:numId="32" w16cid:durableId="1316186735">
    <w:abstractNumId w:val="13"/>
  </w:num>
  <w:num w:numId="33" w16cid:durableId="1623921873">
    <w:abstractNumId w:val="7"/>
  </w:num>
  <w:num w:numId="34" w16cid:durableId="3408829">
    <w:abstractNumId w:val="34"/>
  </w:num>
  <w:num w:numId="35" w16cid:durableId="1693148333">
    <w:abstractNumId w:val="22"/>
  </w:num>
  <w:num w:numId="36" w16cid:durableId="17109583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YxNjU0sLAwtbRQ0lEKTi0uzszPAykwrgUAXi3VoCwAAAA="/>
  </w:docVars>
  <w:rsids>
    <w:rsidRoot w:val="00C622BA"/>
    <w:rsid w:val="000325FD"/>
    <w:rsid w:val="00045B67"/>
    <w:rsid w:val="000507A4"/>
    <w:rsid w:val="00065CED"/>
    <w:rsid w:val="00067F67"/>
    <w:rsid w:val="00072F5A"/>
    <w:rsid w:val="00077BE8"/>
    <w:rsid w:val="00086073"/>
    <w:rsid w:val="00086649"/>
    <w:rsid w:val="000A4160"/>
    <w:rsid w:val="000B740E"/>
    <w:rsid w:val="000C7C6E"/>
    <w:rsid w:val="000D32C9"/>
    <w:rsid w:val="000D439C"/>
    <w:rsid w:val="000E01E8"/>
    <w:rsid w:val="000E3CCA"/>
    <w:rsid w:val="000E4C34"/>
    <w:rsid w:val="000F6C03"/>
    <w:rsid w:val="00114185"/>
    <w:rsid w:val="00124D54"/>
    <w:rsid w:val="00131400"/>
    <w:rsid w:val="0013307F"/>
    <w:rsid w:val="00143C69"/>
    <w:rsid w:val="00146219"/>
    <w:rsid w:val="00167B72"/>
    <w:rsid w:val="001842AD"/>
    <w:rsid w:val="00187AF8"/>
    <w:rsid w:val="00196A00"/>
    <w:rsid w:val="001C51BB"/>
    <w:rsid w:val="001C770D"/>
    <w:rsid w:val="001C7CE4"/>
    <w:rsid w:val="001D15B4"/>
    <w:rsid w:val="001D30DA"/>
    <w:rsid w:val="001D451C"/>
    <w:rsid w:val="001E4B77"/>
    <w:rsid w:val="001F6C5B"/>
    <w:rsid w:val="002311EA"/>
    <w:rsid w:val="00242099"/>
    <w:rsid w:val="00244860"/>
    <w:rsid w:val="002474E6"/>
    <w:rsid w:val="002576FF"/>
    <w:rsid w:val="00264201"/>
    <w:rsid w:val="00277F20"/>
    <w:rsid w:val="0028613A"/>
    <w:rsid w:val="00291DE3"/>
    <w:rsid w:val="002A5C1E"/>
    <w:rsid w:val="002B1E97"/>
    <w:rsid w:val="002C351C"/>
    <w:rsid w:val="002D28BA"/>
    <w:rsid w:val="002F520A"/>
    <w:rsid w:val="003059A7"/>
    <w:rsid w:val="00321C42"/>
    <w:rsid w:val="00325E71"/>
    <w:rsid w:val="00333529"/>
    <w:rsid w:val="00333D00"/>
    <w:rsid w:val="00350990"/>
    <w:rsid w:val="003540A3"/>
    <w:rsid w:val="003622AE"/>
    <w:rsid w:val="003747ED"/>
    <w:rsid w:val="003768AA"/>
    <w:rsid w:val="003865D9"/>
    <w:rsid w:val="003B005B"/>
    <w:rsid w:val="003B2B50"/>
    <w:rsid w:val="003D5DD0"/>
    <w:rsid w:val="003E6D31"/>
    <w:rsid w:val="003E7667"/>
    <w:rsid w:val="003F334A"/>
    <w:rsid w:val="003F4E08"/>
    <w:rsid w:val="00402003"/>
    <w:rsid w:val="00413910"/>
    <w:rsid w:val="00424F52"/>
    <w:rsid w:val="00457F63"/>
    <w:rsid w:val="0047069B"/>
    <w:rsid w:val="00480820"/>
    <w:rsid w:val="004A4650"/>
    <w:rsid w:val="004A6B82"/>
    <w:rsid w:val="004A7FAE"/>
    <w:rsid w:val="004B2E5E"/>
    <w:rsid w:val="004C09F7"/>
    <w:rsid w:val="004C3CF0"/>
    <w:rsid w:val="004D01A6"/>
    <w:rsid w:val="004D0653"/>
    <w:rsid w:val="004D7402"/>
    <w:rsid w:val="0050420F"/>
    <w:rsid w:val="005067E2"/>
    <w:rsid w:val="00506D8C"/>
    <w:rsid w:val="0050701F"/>
    <w:rsid w:val="00522412"/>
    <w:rsid w:val="00527C2A"/>
    <w:rsid w:val="00532A7D"/>
    <w:rsid w:val="00534F0E"/>
    <w:rsid w:val="00535641"/>
    <w:rsid w:val="00542872"/>
    <w:rsid w:val="00546A64"/>
    <w:rsid w:val="00551661"/>
    <w:rsid w:val="005579B7"/>
    <w:rsid w:val="00561A45"/>
    <w:rsid w:val="00564813"/>
    <w:rsid w:val="00571F1C"/>
    <w:rsid w:val="00574E98"/>
    <w:rsid w:val="005B3542"/>
    <w:rsid w:val="005B7213"/>
    <w:rsid w:val="005C0166"/>
    <w:rsid w:val="005C1D1D"/>
    <w:rsid w:val="005C2737"/>
    <w:rsid w:val="005D422D"/>
    <w:rsid w:val="005E118A"/>
    <w:rsid w:val="005F4693"/>
    <w:rsid w:val="00617658"/>
    <w:rsid w:val="00617DF7"/>
    <w:rsid w:val="006223AC"/>
    <w:rsid w:val="00622BFD"/>
    <w:rsid w:val="00635EEE"/>
    <w:rsid w:val="00641356"/>
    <w:rsid w:val="006429D0"/>
    <w:rsid w:val="00665A70"/>
    <w:rsid w:val="00670107"/>
    <w:rsid w:val="006760F7"/>
    <w:rsid w:val="0067619C"/>
    <w:rsid w:val="006777E3"/>
    <w:rsid w:val="00681E78"/>
    <w:rsid w:val="00695BCB"/>
    <w:rsid w:val="006C7C9D"/>
    <w:rsid w:val="006D3EE3"/>
    <w:rsid w:val="006E5BDE"/>
    <w:rsid w:val="006F6855"/>
    <w:rsid w:val="007022D5"/>
    <w:rsid w:val="00710704"/>
    <w:rsid w:val="00714531"/>
    <w:rsid w:val="00714C81"/>
    <w:rsid w:val="00715ED1"/>
    <w:rsid w:val="0072600A"/>
    <w:rsid w:val="007376D0"/>
    <w:rsid w:val="007472FF"/>
    <w:rsid w:val="00750D59"/>
    <w:rsid w:val="00753E2A"/>
    <w:rsid w:val="00754F64"/>
    <w:rsid w:val="0076067F"/>
    <w:rsid w:val="00780C08"/>
    <w:rsid w:val="00780E62"/>
    <w:rsid w:val="00781B96"/>
    <w:rsid w:val="00785D2B"/>
    <w:rsid w:val="00795934"/>
    <w:rsid w:val="007A7FF0"/>
    <w:rsid w:val="007B06B6"/>
    <w:rsid w:val="007C6EA0"/>
    <w:rsid w:val="007D2D33"/>
    <w:rsid w:val="007F19F5"/>
    <w:rsid w:val="007F3DEA"/>
    <w:rsid w:val="00801048"/>
    <w:rsid w:val="00830C67"/>
    <w:rsid w:val="00840802"/>
    <w:rsid w:val="00841DBE"/>
    <w:rsid w:val="008426B9"/>
    <w:rsid w:val="00846349"/>
    <w:rsid w:val="0085460A"/>
    <w:rsid w:val="008670D2"/>
    <w:rsid w:val="00875158"/>
    <w:rsid w:val="008B202B"/>
    <w:rsid w:val="008B4FE0"/>
    <w:rsid w:val="008C107A"/>
    <w:rsid w:val="008D1BB8"/>
    <w:rsid w:val="008E6AF0"/>
    <w:rsid w:val="009505A8"/>
    <w:rsid w:val="00952650"/>
    <w:rsid w:val="009635C7"/>
    <w:rsid w:val="00975567"/>
    <w:rsid w:val="00976A4F"/>
    <w:rsid w:val="00987686"/>
    <w:rsid w:val="009959DE"/>
    <w:rsid w:val="00997FD0"/>
    <w:rsid w:val="009A0FC0"/>
    <w:rsid w:val="009A4DFC"/>
    <w:rsid w:val="009A59B7"/>
    <w:rsid w:val="009A5D05"/>
    <w:rsid w:val="009A6DAE"/>
    <w:rsid w:val="009B3D73"/>
    <w:rsid w:val="009B5720"/>
    <w:rsid w:val="009C03BE"/>
    <w:rsid w:val="009C198A"/>
    <w:rsid w:val="009C7D14"/>
    <w:rsid w:val="009E0981"/>
    <w:rsid w:val="009E62A0"/>
    <w:rsid w:val="009F3850"/>
    <w:rsid w:val="00A14FB1"/>
    <w:rsid w:val="00A218A3"/>
    <w:rsid w:val="00A329AC"/>
    <w:rsid w:val="00A33F20"/>
    <w:rsid w:val="00A52C3D"/>
    <w:rsid w:val="00A71CFA"/>
    <w:rsid w:val="00A859F6"/>
    <w:rsid w:val="00A90073"/>
    <w:rsid w:val="00A910D3"/>
    <w:rsid w:val="00A95CEF"/>
    <w:rsid w:val="00A96273"/>
    <w:rsid w:val="00AA248B"/>
    <w:rsid w:val="00AB5BC7"/>
    <w:rsid w:val="00AE70BC"/>
    <w:rsid w:val="00B04C71"/>
    <w:rsid w:val="00B265B3"/>
    <w:rsid w:val="00B32BB0"/>
    <w:rsid w:val="00B374EC"/>
    <w:rsid w:val="00B640F0"/>
    <w:rsid w:val="00B74CA1"/>
    <w:rsid w:val="00B81CB0"/>
    <w:rsid w:val="00B900C9"/>
    <w:rsid w:val="00B924BA"/>
    <w:rsid w:val="00BA08C5"/>
    <w:rsid w:val="00BD06BD"/>
    <w:rsid w:val="00BD316D"/>
    <w:rsid w:val="00BD4993"/>
    <w:rsid w:val="00BE6CD1"/>
    <w:rsid w:val="00BF3D07"/>
    <w:rsid w:val="00C21C9E"/>
    <w:rsid w:val="00C24948"/>
    <w:rsid w:val="00C249A2"/>
    <w:rsid w:val="00C24D5D"/>
    <w:rsid w:val="00C3239F"/>
    <w:rsid w:val="00C32EDF"/>
    <w:rsid w:val="00C36939"/>
    <w:rsid w:val="00C518BD"/>
    <w:rsid w:val="00C53BD9"/>
    <w:rsid w:val="00C55CB7"/>
    <w:rsid w:val="00C622BA"/>
    <w:rsid w:val="00C72EC8"/>
    <w:rsid w:val="00C82013"/>
    <w:rsid w:val="00C8430C"/>
    <w:rsid w:val="00C8781A"/>
    <w:rsid w:val="00C87AC8"/>
    <w:rsid w:val="00C954D4"/>
    <w:rsid w:val="00CA1AB9"/>
    <w:rsid w:val="00CA1EF1"/>
    <w:rsid w:val="00CA37D9"/>
    <w:rsid w:val="00CC4A52"/>
    <w:rsid w:val="00CD2736"/>
    <w:rsid w:val="00CD32BB"/>
    <w:rsid w:val="00CD7246"/>
    <w:rsid w:val="00CE5DD7"/>
    <w:rsid w:val="00CE653F"/>
    <w:rsid w:val="00CE6727"/>
    <w:rsid w:val="00CE71FB"/>
    <w:rsid w:val="00CE7BC2"/>
    <w:rsid w:val="00CF3959"/>
    <w:rsid w:val="00D03032"/>
    <w:rsid w:val="00D12ACF"/>
    <w:rsid w:val="00D15287"/>
    <w:rsid w:val="00D2171C"/>
    <w:rsid w:val="00D470DA"/>
    <w:rsid w:val="00D60479"/>
    <w:rsid w:val="00D657C3"/>
    <w:rsid w:val="00D67357"/>
    <w:rsid w:val="00D6740C"/>
    <w:rsid w:val="00D76D44"/>
    <w:rsid w:val="00D84D41"/>
    <w:rsid w:val="00D95716"/>
    <w:rsid w:val="00D964D5"/>
    <w:rsid w:val="00DA5432"/>
    <w:rsid w:val="00DB1151"/>
    <w:rsid w:val="00DB25FF"/>
    <w:rsid w:val="00DC28FD"/>
    <w:rsid w:val="00DC55DC"/>
    <w:rsid w:val="00DD7C9C"/>
    <w:rsid w:val="00DE6A2A"/>
    <w:rsid w:val="00DF3E4A"/>
    <w:rsid w:val="00E068FE"/>
    <w:rsid w:val="00E32E2E"/>
    <w:rsid w:val="00E33108"/>
    <w:rsid w:val="00E34E98"/>
    <w:rsid w:val="00E36192"/>
    <w:rsid w:val="00E46042"/>
    <w:rsid w:val="00E470C7"/>
    <w:rsid w:val="00E50317"/>
    <w:rsid w:val="00E544F4"/>
    <w:rsid w:val="00E55EA8"/>
    <w:rsid w:val="00E77584"/>
    <w:rsid w:val="00EA2D19"/>
    <w:rsid w:val="00EB4BB0"/>
    <w:rsid w:val="00ED14D0"/>
    <w:rsid w:val="00ED21AB"/>
    <w:rsid w:val="00ED4D63"/>
    <w:rsid w:val="00EE2D19"/>
    <w:rsid w:val="00EE3722"/>
    <w:rsid w:val="00EE70F9"/>
    <w:rsid w:val="00EF28A7"/>
    <w:rsid w:val="00EF6CFF"/>
    <w:rsid w:val="00EF7660"/>
    <w:rsid w:val="00F02E57"/>
    <w:rsid w:val="00F16D8A"/>
    <w:rsid w:val="00F34A3F"/>
    <w:rsid w:val="00F442FF"/>
    <w:rsid w:val="00F520CB"/>
    <w:rsid w:val="00F60B8C"/>
    <w:rsid w:val="00F759BF"/>
    <w:rsid w:val="00F86704"/>
    <w:rsid w:val="00F9444C"/>
    <w:rsid w:val="00FA6101"/>
    <w:rsid w:val="00FB34E1"/>
    <w:rsid w:val="00FE6F79"/>
    <w:rsid w:val="00FE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8DFE22"/>
  <w15:docId w15:val="{A30A405C-35AC-4E43-BAA4-840860AD8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3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1A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426B9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1A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426B9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2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4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CA1"/>
  </w:style>
  <w:style w:type="paragraph" w:styleId="Footer">
    <w:name w:val="footer"/>
    <w:basedOn w:val="Normal"/>
    <w:link w:val="FooterChar"/>
    <w:uiPriority w:val="99"/>
    <w:unhideWhenUsed/>
    <w:rsid w:val="00B74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CA1"/>
  </w:style>
  <w:style w:type="paragraph" w:styleId="ListParagraph">
    <w:name w:val="List Paragraph"/>
    <w:basedOn w:val="Normal"/>
    <w:uiPriority w:val="34"/>
    <w:qFormat/>
    <w:rsid w:val="009A59B7"/>
    <w:pPr>
      <w:ind w:left="720"/>
      <w:contextualSpacing/>
    </w:pPr>
  </w:style>
  <w:style w:type="paragraph" w:customStyle="1" w:styleId="Default">
    <w:name w:val="Default"/>
    <w:rsid w:val="00EB4B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02E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be">
    <w:name w:val="_xbe"/>
    <w:basedOn w:val="DefaultParagraphFont"/>
    <w:rsid w:val="004A4650"/>
  </w:style>
  <w:style w:type="paragraph" w:styleId="NoSpacing">
    <w:name w:val="No Spacing"/>
    <w:uiPriority w:val="1"/>
    <w:qFormat/>
    <w:rsid w:val="004A465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A4650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8426B9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8426B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Strong">
    <w:name w:val="Strong"/>
    <w:uiPriority w:val="22"/>
    <w:qFormat/>
    <w:rsid w:val="008426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72E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E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2E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E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2E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E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EC8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4C09F7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4C09F7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1A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1A4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evision">
    <w:name w:val="Revision"/>
    <w:hidden/>
    <w:uiPriority w:val="99"/>
    <w:semiHidden/>
    <w:rsid w:val="003768AA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780C08"/>
  </w:style>
  <w:style w:type="character" w:customStyle="1" w:styleId="apple-converted-space">
    <w:name w:val="apple-converted-space"/>
    <w:basedOn w:val="DefaultParagraphFont"/>
    <w:rsid w:val="00780C08"/>
  </w:style>
  <w:style w:type="character" w:styleId="Emphasis">
    <w:name w:val="Emphasis"/>
    <w:basedOn w:val="DefaultParagraphFont"/>
    <w:uiPriority w:val="20"/>
    <w:qFormat/>
    <w:rsid w:val="00780C08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5158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0E3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3CCA"/>
    <w:pPr>
      <w:pageBreakBefore/>
      <w:spacing w:after="240" w:line="240" w:lineRule="auto"/>
      <w:contextualSpacing/>
      <w:jc w:val="center"/>
    </w:pPr>
    <w:rPr>
      <w:rFonts w:ascii="Optima" w:eastAsia="Times New Roman" w:hAnsi="Optima" w:cs="Times New Roman"/>
      <w:b/>
      <w:spacing w:val="-10"/>
      <w:kern w:val="28"/>
      <w:sz w:val="36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E3CCA"/>
    <w:rPr>
      <w:rFonts w:ascii="Optima" w:eastAsia="Times New Roman" w:hAnsi="Optima" w:cs="Times New Roman"/>
      <w:b/>
      <w:spacing w:val="-10"/>
      <w:kern w:val="28"/>
      <w:sz w:val="36"/>
      <w:szCs w:val="56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B06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0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84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4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45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2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53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die.north@woundscanada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71B91-EF21-0840-B394-534293D01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West CCAC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llum, Crystal</dc:creator>
  <cp:keywords/>
  <dc:description/>
  <cp:lastModifiedBy>Adelaide North</cp:lastModifiedBy>
  <cp:revision>2</cp:revision>
  <cp:lastPrinted>2017-08-31T15:55:00Z</cp:lastPrinted>
  <dcterms:created xsi:type="dcterms:W3CDTF">2022-07-06T14:52:00Z</dcterms:created>
  <dcterms:modified xsi:type="dcterms:W3CDTF">2022-07-06T14:52:00Z</dcterms:modified>
</cp:coreProperties>
</file>